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rvatski-croatian"/>
      <w:bookmarkEnd w:id="21"/>
      <w:r>
        <w:t xml:space="preserve">Hrvatski / Croat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e970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